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6001F4" w14:textId="11DFECE2" w:rsidR="00F24CC1" w:rsidRPr="00F24CC1" w:rsidRDefault="00F24CC1" w:rsidP="00304744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Name: Wildan Luqmanul Hakim</w:t>
      </w:r>
      <w:r>
        <w:rPr>
          <w:rFonts w:ascii="Calibri" w:hAnsi="Calibri" w:cs="Calibri"/>
          <w:b/>
          <w:bCs/>
          <w:sz w:val="24"/>
          <w:szCs w:val="24"/>
        </w:rPr>
        <w:br/>
      </w:r>
      <w:r w:rsidRPr="00F24CC1">
        <w:rPr>
          <w:rFonts w:ascii="Calibri" w:hAnsi="Calibri" w:cs="Calibri"/>
          <w:b/>
          <w:bCs/>
          <w:sz w:val="24"/>
          <w:szCs w:val="24"/>
        </w:rPr>
        <w:t>Enrollment ID: BDSE04-0322</w:t>
      </w:r>
    </w:p>
    <w:p w14:paraId="21886026" w14:textId="79826BE6" w:rsidR="00D4067E" w:rsidRPr="00D4067E" w:rsidRDefault="00D4067E" w:rsidP="00D4067E">
      <w:pPr>
        <w:rPr>
          <w:rFonts w:ascii="Calibri" w:hAnsi="Calibri" w:cs="Calibri"/>
          <w:b/>
          <w:bCs/>
          <w:sz w:val="24"/>
          <w:szCs w:val="24"/>
        </w:rPr>
      </w:pPr>
      <w:r w:rsidRPr="00D4067E">
        <w:rPr>
          <w:rFonts w:ascii="Calibri" w:hAnsi="Calibri" w:cs="Calibri"/>
          <w:b/>
          <w:bCs/>
          <w:sz w:val="24"/>
          <w:szCs w:val="24"/>
        </w:rPr>
        <w:t>Scenario</w:t>
      </w:r>
      <w:r>
        <w:rPr>
          <w:rFonts w:ascii="Calibri" w:hAnsi="Calibri" w:cs="Calibri"/>
          <w:b/>
          <w:bCs/>
          <w:sz w:val="24"/>
          <w:szCs w:val="24"/>
        </w:rPr>
        <w:t>:</w:t>
      </w:r>
    </w:p>
    <w:p w14:paraId="07DD4EE0" w14:textId="77777777" w:rsidR="00D4067E" w:rsidRPr="00D4067E" w:rsidRDefault="00D4067E" w:rsidP="00D4067E">
      <w:pPr>
        <w:rPr>
          <w:rFonts w:ascii="Calibri" w:hAnsi="Calibri" w:cs="Calibri"/>
          <w:sz w:val="24"/>
          <w:szCs w:val="24"/>
        </w:rPr>
      </w:pPr>
      <w:r w:rsidRPr="00D4067E">
        <w:rPr>
          <w:rFonts w:ascii="Calibri" w:hAnsi="Calibri" w:cs="Calibri"/>
          <w:sz w:val="24"/>
          <w:szCs w:val="24"/>
        </w:rPr>
        <w:t>Employee mobility is at its peak now and will continue to grow in the future as more and more jobs becoming mobile-enabled. Employers and HR departments have to understand how it affects their organization to successfully overcame its challenges.</w:t>
      </w:r>
    </w:p>
    <w:p w14:paraId="50279C46" w14:textId="77777777" w:rsidR="00D4067E" w:rsidRPr="00D4067E" w:rsidRDefault="00D4067E" w:rsidP="00D4067E">
      <w:pPr>
        <w:rPr>
          <w:rFonts w:ascii="Calibri" w:hAnsi="Calibri" w:cs="Calibri"/>
          <w:sz w:val="24"/>
          <w:szCs w:val="24"/>
        </w:rPr>
      </w:pPr>
      <w:r w:rsidRPr="00D4067E">
        <w:rPr>
          <w:rFonts w:ascii="Calibri" w:hAnsi="Calibri" w:cs="Calibri"/>
          <w:sz w:val="24"/>
          <w:szCs w:val="24"/>
        </w:rPr>
        <w:t>By analysing employee turnover, organizations can understand its pace, effects and root causes so they can take actions.</w:t>
      </w:r>
    </w:p>
    <w:p w14:paraId="199A4BEC" w14:textId="1AA30C6A" w:rsidR="00D4067E" w:rsidRPr="00304744" w:rsidRDefault="00D4067E" w:rsidP="00D4067E">
      <w:pPr>
        <w:rPr>
          <w:rFonts w:ascii="Calibri" w:hAnsi="Calibri" w:cs="Calibri"/>
          <w:sz w:val="24"/>
          <w:szCs w:val="24"/>
        </w:rPr>
      </w:pPr>
      <w:r w:rsidRPr="0042601D">
        <w:rPr>
          <w:rFonts w:ascii="Calibri" w:hAnsi="Calibri" w:cs="Calibri"/>
          <w:b/>
          <w:bCs/>
          <w:sz w:val="24"/>
          <w:szCs w:val="24"/>
        </w:rPr>
        <w:t>Proposed Solution</w:t>
      </w:r>
      <w:r w:rsidRPr="00D4067E">
        <w:rPr>
          <w:rFonts w:ascii="Calibri" w:hAnsi="Calibri" w:cs="Calibri"/>
          <w:sz w:val="24"/>
          <w:szCs w:val="24"/>
        </w:rPr>
        <w:t>: To create a dashboard so that we can track the employee headcounts, the attrition rate and the reasons on why they leave</w:t>
      </w:r>
    </w:p>
    <w:tbl>
      <w:tblPr>
        <w:tblStyle w:val="TableGrid"/>
        <w:tblpPr w:leftFromText="180" w:rightFromText="180" w:vertAnchor="text" w:horzAnchor="margin" w:tblpY="-54"/>
        <w:tblW w:w="0" w:type="auto"/>
        <w:tblLook w:val="04A0" w:firstRow="1" w:lastRow="0" w:firstColumn="1" w:lastColumn="0" w:noHBand="0" w:noVBand="1"/>
      </w:tblPr>
      <w:tblGrid>
        <w:gridCol w:w="1366"/>
        <w:gridCol w:w="1790"/>
        <w:gridCol w:w="1210"/>
        <w:gridCol w:w="1125"/>
        <w:gridCol w:w="1475"/>
        <w:gridCol w:w="1010"/>
        <w:gridCol w:w="1040"/>
      </w:tblGrid>
      <w:tr w:rsidR="0042601D" w:rsidRPr="00304744" w14:paraId="7ED262BC" w14:textId="77777777" w:rsidTr="0042601D">
        <w:tc>
          <w:tcPr>
            <w:tcW w:w="1366" w:type="dxa"/>
            <w:shd w:val="clear" w:color="auto" w:fill="943634" w:themeFill="accent2" w:themeFillShade="BF"/>
          </w:tcPr>
          <w:p w14:paraId="5EC2FE01" w14:textId="77777777" w:rsidR="0042601D" w:rsidRPr="00304744" w:rsidRDefault="0042601D" w:rsidP="00304744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304744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>Module No:</w:t>
            </w:r>
          </w:p>
        </w:tc>
        <w:tc>
          <w:tcPr>
            <w:tcW w:w="1790" w:type="dxa"/>
          </w:tcPr>
          <w:p w14:paraId="799751BD" w14:textId="77777777" w:rsidR="0042601D" w:rsidRPr="00304744" w:rsidRDefault="0042601D" w:rsidP="00304744">
            <w:pPr>
              <w:rPr>
                <w:rFonts w:ascii="Calibri" w:hAnsi="Calibri" w:cs="Calibri"/>
                <w:sz w:val="24"/>
                <w:szCs w:val="24"/>
              </w:rPr>
            </w:pPr>
            <w:r w:rsidRPr="00304744">
              <w:rPr>
                <w:rFonts w:ascii="Calibri" w:hAnsi="Calibri" w:cs="Calibri"/>
                <w:sz w:val="24"/>
                <w:szCs w:val="24"/>
              </w:rPr>
              <w:t>Application Implementation</w:t>
            </w:r>
          </w:p>
        </w:tc>
        <w:tc>
          <w:tcPr>
            <w:tcW w:w="1210" w:type="dxa"/>
            <w:shd w:val="clear" w:color="auto" w:fill="943634" w:themeFill="accent2" w:themeFillShade="BF"/>
          </w:tcPr>
          <w:p w14:paraId="3D27B6A6" w14:textId="77777777" w:rsidR="0042601D" w:rsidRPr="00304744" w:rsidRDefault="0042601D" w:rsidP="00304744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304744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>IU No:</w:t>
            </w:r>
          </w:p>
        </w:tc>
        <w:tc>
          <w:tcPr>
            <w:tcW w:w="1125" w:type="dxa"/>
          </w:tcPr>
          <w:p w14:paraId="3796C2DD" w14:textId="77777777" w:rsidR="0042601D" w:rsidRPr="00304744" w:rsidRDefault="0042601D" w:rsidP="00304744">
            <w:pPr>
              <w:rPr>
                <w:rFonts w:ascii="Calibri" w:hAnsi="Calibri" w:cs="Calibri"/>
                <w:sz w:val="24"/>
                <w:szCs w:val="24"/>
              </w:rPr>
            </w:pPr>
            <w:r w:rsidRPr="00304744">
              <w:rPr>
                <w:rFonts w:ascii="Calibri" w:hAnsi="Calibri" w:cs="Calibri"/>
                <w:sz w:val="24"/>
                <w:szCs w:val="24"/>
              </w:rPr>
              <w:t>3</w:t>
            </w:r>
          </w:p>
        </w:tc>
        <w:tc>
          <w:tcPr>
            <w:tcW w:w="1475" w:type="dxa"/>
            <w:shd w:val="clear" w:color="auto" w:fill="943634" w:themeFill="accent2" w:themeFillShade="BF"/>
          </w:tcPr>
          <w:p w14:paraId="2DBE79D8" w14:textId="77777777" w:rsidR="0042601D" w:rsidRPr="00304744" w:rsidRDefault="0042601D" w:rsidP="00304744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304744">
              <w:rPr>
                <w:rFonts w:ascii="Calibri" w:eastAsia="Calibri" w:hAnsi="Calibri" w:cs="Calibri"/>
                <w:b/>
                <w:bCs/>
                <w:color w:val="FFFFFF"/>
                <w:sz w:val="24"/>
                <w:szCs w:val="24"/>
              </w:rPr>
              <w:t>Exercise No.</w:t>
            </w:r>
          </w:p>
        </w:tc>
        <w:tc>
          <w:tcPr>
            <w:tcW w:w="1010" w:type="dxa"/>
          </w:tcPr>
          <w:p w14:paraId="0885B672" w14:textId="77777777" w:rsidR="0042601D" w:rsidRPr="00304744" w:rsidRDefault="0042601D" w:rsidP="00304744">
            <w:pPr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040" w:type="dxa"/>
          </w:tcPr>
          <w:p w14:paraId="7F5519F9" w14:textId="543B785F" w:rsidR="0042601D" w:rsidRPr="00304744" w:rsidRDefault="0042601D" w:rsidP="00304744">
            <w:pPr>
              <w:rPr>
                <w:rFonts w:ascii="Calibri" w:hAnsi="Calibri" w:cs="Calibri"/>
                <w:sz w:val="24"/>
                <w:szCs w:val="24"/>
              </w:rPr>
            </w:pPr>
            <w:r w:rsidRPr="00304744"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</w:tr>
    </w:tbl>
    <w:p w14:paraId="04B18CEB" w14:textId="77777777" w:rsidR="00E05554" w:rsidRPr="00304744" w:rsidRDefault="00E05554" w:rsidP="00E05554">
      <w:pPr>
        <w:rPr>
          <w:rFonts w:ascii="Calibri" w:hAnsi="Calibri" w:cs="Calibr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59"/>
        <w:gridCol w:w="6257"/>
      </w:tblGrid>
      <w:tr w:rsidR="00CB6865" w:rsidRPr="00304744" w14:paraId="6B4B3152" w14:textId="77777777" w:rsidTr="00304744">
        <w:trPr>
          <w:trHeight w:val="368"/>
        </w:trPr>
        <w:tc>
          <w:tcPr>
            <w:tcW w:w="2759" w:type="dxa"/>
            <w:shd w:val="clear" w:color="auto" w:fill="943634" w:themeFill="accent2" w:themeFillShade="BF"/>
          </w:tcPr>
          <w:p w14:paraId="2A77D7EF" w14:textId="77777777" w:rsidR="00CB6865" w:rsidRPr="00304744" w:rsidRDefault="00CB6865" w:rsidP="007125BA">
            <w:pPr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304744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 xml:space="preserve">Lab </w:t>
            </w:r>
            <w:r w:rsidR="005F74A5" w:rsidRPr="00304744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>Assessment</w:t>
            </w:r>
            <w:r w:rsidRPr="00304744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 xml:space="preserve"> Statement</w:t>
            </w:r>
          </w:p>
        </w:tc>
        <w:tc>
          <w:tcPr>
            <w:tcW w:w="6257" w:type="dxa"/>
          </w:tcPr>
          <w:p w14:paraId="2507DBA0" w14:textId="10D6A12D" w:rsidR="009B0F2D" w:rsidRPr="00304744" w:rsidRDefault="00832E16" w:rsidP="009B0F2D">
            <w:pPr>
              <w:widowControl w:val="0"/>
              <w:tabs>
                <w:tab w:val="left" w:pos="6600"/>
              </w:tabs>
              <w:autoSpaceDE w:val="0"/>
              <w:autoSpaceDN w:val="0"/>
              <w:adjustRightInd w:val="0"/>
              <w:spacing w:before="20"/>
              <w:jc w:val="both"/>
              <w:rPr>
                <w:rFonts w:ascii="Calibri" w:hAnsi="Calibri" w:cs="Calibri"/>
                <w:b/>
                <w:sz w:val="24"/>
                <w:szCs w:val="24"/>
              </w:rPr>
            </w:pPr>
            <w:r w:rsidRPr="00304744">
              <w:rPr>
                <w:rFonts w:ascii="Calibri" w:hAnsi="Calibri" w:cs="Calibri"/>
                <w:b/>
                <w:sz w:val="24"/>
                <w:szCs w:val="24"/>
              </w:rPr>
              <w:t>Q</w:t>
            </w:r>
            <w:r w:rsidR="009B0F2D" w:rsidRPr="00304744">
              <w:rPr>
                <w:rFonts w:ascii="Calibri" w:hAnsi="Calibri" w:cs="Calibri"/>
                <w:b/>
                <w:sz w:val="24"/>
                <w:szCs w:val="24"/>
              </w:rPr>
              <w:t>uestion is part of Module Project</w:t>
            </w:r>
          </w:p>
          <w:p w14:paraId="2FED1B60" w14:textId="77777777" w:rsidR="009B0F2D" w:rsidRPr="00304744" w:rsidRDefault="009B0F2D" w:rsidP="009B0F2D">
            <w:pPr>
              <w:widowControl w:val="0"/>
              <w:tabs>
                <w:tab w:val="left" w:pos="6600"/>
              </w:tabs>
              <w:autoSpaceDE w:val="0"/>
              <w:autoSpaceDN w:val="0"/>
              <w:adjustRightInd w:val="0"/>
              <w:spacing w:before="20"/>
              <w:jc w:val="both"/>
              <w:rPr>
                <w:rFonts w:ascii="Calibri" w:hAnsi="Calibri" w:cs="Calibri"/>
                <w:sz w:val="24"/>
                <w:szCs w:val="24"/>
              </w:rPr>
            </w:pPr>
          </w:p>
          <w:p w14:paraId="52A3A704" w14:textId="2053914D" w:rsidR="00CB6865" w:rsidRPr="00304744" w:rsidRDefault="0084423F" w:rsidP="006C319D">
            <w:pPr>
              <w:widowControl w:val="0"/>
              <w:tabs>
                <w:tab w:val="left" w:pos="6600"/>
              </w:tabs>
              <w:autoSpaceDE w:val="0"/>
              <w:autoSpaceDN w:val="0"/>
              <w:adjustRightInd w:val="0"/>
              <w:spacing w:before="20"/>
              <w:jc w:val="both"/>
              <w:rPr>
                <w:rFonts w:ascii="Calibri" w:hAnsi="Calibri" w:cs="Calibri"/>
                <w:sz w:val="24"/>
                <w:szCs w:val="24"/>
              </w:rPr>
            </w:pPr>
            <w:r w:rsidRPr="00304744">
              <w:rPr>
                <w:rFonts w:ascii="Calibri" w:hAnsi="Calibri" w:cs="Calibri"/>
                <w:sz w:val="24"/>
                <w:szCs w:val="24"/>
              </w:rPr>
              <w:t>Prepa</w:t>
            </w:r>
            <w:r w:rsidR="00F24CC1">
              <w:rPr>
                <w:rFonts w:ascii="Calibri" w:hAnsi="Calibri" w:cs="Calibri"/>
                <w:sz w:val="24"/>
                <w:szCs w:val="24"/>
              </w:rPr>
              <w:t>re a project plan with the Gantt Chart</w:t>
            </w:r>
            <w:r w:rsidRPr="00304744">
              <w:rPr>
                <w:rFonts w:ascii="Calibri" w:hAnsi="Calibri" w:cs="Calibri"/>
                <w:sz w:val="24"/>
                <w:szCs w:val="24"/>
              </w:rPr>
              <w:t>, based on the module project given.</w:t>
            </w:r>
          </w:p>
        </w:tc>
      </w:tr>
      <w:tr w:rsidR="00CB6865" w:rsidRPr="00304744" w14:paraId="5FD7FE91" w14:textId="77777777" w:rsidTr="00304744">
        <w:tc>
          <w:tcPr>
            <w:tcW w:w="2759" w:type="dxa"/>
            <w:shd w:val="clear" w:color="auto" w:fill="943634" w:themeFill="accent2" w:themeFillShade="BF"/>
          </w:tcPr>
          <w:p w14:paraId="3EB01412" w14:textId="77777777" w:rsidR="00CB6865" w:rsidRPr="00304744" w:rsidRDefault="00CB6865" w:rsidP="007125BA">
            <w:pPr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304744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>Technical Environment</w:t>
            </w:r>
          </w:p>
        </w:tc>
        <w:tc>
          <w:tcPr>
            <w:tcW w:w="6257" w:type="dxa"/>
          </w:tcPr>
          <w:p w14:paraId="03FEC4FE" w14:textId="77777777" w:rsidR="00CB6865" w:rsidRPr="00304744" w:rsidRDefault="00CB6865" w:rsidP="007125BA">
            <w:pPr>
              <w:rPr>
                <w:rFonts w:ascii="Calibri" w:hAnsi="Calibri" w:cs="Calibri"/>
                <w:sz w:val="24"/>
                <w:szCs w:val="24"/>
              </w:rPr>
            </w:pPr>
            <w:r w:rsidRPr="00304744">
              <w:rPr>
                <w:rFonts w:ascii="Calibri" w:hAnsi="Calibri" w:cs="Calibri"/>
                <w:sz w:val="24"/>
                <w:szCs w:val="24"/>
              </w:rPr>
              <w:t>-</w:t>
            </w:r>
          </w:p>
        </w:tc>
      </w:tr>
      <w:tr w:rsidR="00CB6865" w:rsidRPr="00304744" w14:paraId="4E5394CD" w14:textId="77777777" w:rsidTr="00304744">
        <w:tc>
          <w:tcPr>
            <w:tcW w:w="2759" w:type="dxa"/>
            <w:shd w:val="clear" w:color="auto" w:fill="943634" w:themeFill="accent2" w:themeFillShade="BF"/>
          </w:tcPr>
          <w:p w14:paraId="7C4DE6A6" w14:textId="77777777" w:rsidR="00CB6865" w:rsidRPr="00304744" w:rsidRDefault="00CB6865" w:rsidP="007125BA">
            <w:pPr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304744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>Guidelines</w:t>
            </w:r>
          </w:p>
        </w:tc>
        <w:tc>
          <w:tcPr>
            <w:tcW w:w="6257" w:type="dxa"/>
          </w:tcPr>
          <w:p w14:paraId="539676AC" w14:textId="77777777" w:rsidR="00CB6865" w:rsidRPr="00304744" w:rsidRDefault="00CB6865" w:rsidP="007125BA">
            <w:pPr>
              <w:rPr>
                <w:rFonts w:ascii="Calibri" w:hAnsi="Calibri" w:cs="Calibri"/>
                <w:sz w:val="24"/>
                <w:szCs w:val="24"/>
              </w:rPr>
            </w:pPr>
            <w:r w:rsidRPr="00304744">
              <w:rPr>
                <w:rFonts w:ascii="Calibri" w:hAnsi="Calibri" w:cs="Calibri"/>
                <w:sz w:val="24"/>
                <w:szCs w:val="24"/>
              </w:rPr>
              <w:t>-</w:t>
            </w:r>
          </w:p>
        </w:tc>
      </w:tr>
      <w:tr w:rsidR="00CB6865" w:rsidRPr="00304744" w14:paraId="7856881F" w14:textId="77777777" w:rsidTr="00304744">
        <w:tc>
          <w:tcPr>
            <w:tcW w:w="2759" w:type="dxa"/>
            <w:shd w:val="clear" w:color="auto" w:fill="943634" w:themeFill="accent2" w:themeFillShade="BF"/>
          </w:tcPr>
          <w:p w14:paraId="77806106" w14:textId="77777777" w:rsidR="00CB6865" w:rsidRPr="00304744" w:rsidRDefault="00CB6865" w:rsidP="007125BA">
            <w:pPr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</w:pPr>
            <w:r w:rsidRPr="00304744">
              <w:rPr>
                <w:rFonts w:ascii="Calibri" w:hAnsi="Calibri" w:cs="Calibri"/>
                <w:b/>
                <w:bCs/>
                <w:color w:val="FFFFFF" w:themeColor="background1"/>
                <w:sz w:val="24"/>
                <w:szCs w:val="24"/>
              </w:rPr>
              <w:t>Duration</w:t>
            </w:r>
          </w:p>
        </w:tc>
        <w:tc>
          <w:tcPr>
            <w:tcW w:w="6257" w:type="dxa"/>
          </w:tcPr>
          <w:p w14:paraId="13171A3E" w14:textId="288BC649" w:rsidR="00CB6865" w:rsidRPr="00304744" w:rsidRDefault="0084423F" w:rsidP="007125BA">
            <w:pPr>
              <w:rPr>
                <w:rFonts w:ascii="Calibri" w:hAnsi="Calibri" w:cs="Calibri"/>
                <w:sz w:val="24"/>
                <w:szCs w:val="24"/>
              </w:rPr>
            </w:pPr>
            <w:r w:rsidRPr="00304744">
              <w:rPr>
                <w:rFonts w:ascii="Calibri" w:hAnsi="Calibri" w:cs="Calibri"/>
                <w:sz w:val="24"/>
                <w:szCs w:val="24"/>
              </w:rPr>
              <w:t xml:space="preserve">1 hour 30 </w:t>
            </w:r>
            <w:r w:rsidR="00CB6865" w:rsidRPr="00304744">
              <w:rPr>
                <w:rFonts w:ascii="Calibri" w:hAnsi="Calibri" w:cs="Calibri"/>
                <w:sz w:val="24"/>
                <w:szCs w:val="24"/>
              </w:rPr>
              <w:t>mins</w:t>
            </w:r>
          </w:p>
        </w:tc>
      </w:tr>
    </w:tbl>
    <w:p w14:paraId="7C374041" w14:textId="77777777" w:rsidR="00FD3247" w:rsidRDefault="00FD324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0737F9A9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097181B8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628A2198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6837B56F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3C384EC6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5732C789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521DC928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5BBADD12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2ABFD7B4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1CC2D7E7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79E185A4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5BD0E4C7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77E59E66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3EFAB5C7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331C5D8C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623D9DEC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70E04D4F" w14:textId="77777777" w:rsidR="00BB0DA7" w:rsidRDefault="00BB0DA7" w:rsidP="0084423F">
      <w:pPr>
        <w:pStyle w:val="ListParagraph"/>
        <w:ind w:left="426"/>
        <w:rPr>
          <w:rFonts w:ascii="Calibri" w:hAnsi="Calibri" w:cs="Calibri"/>
          <w:b/>
          <w:bCs/>
          <w:sz w:val="24"/>
          <w:szCs w:val="24"/>
        </w:rPr>
      </w:pPr>
    </w:p>
    <w:p w14:paraId="6802C316" w14:textId="302BDFB7" w:rsidR="00BB0DA7" w:rsidRDefault="00BB0DA7" w:rsidP="00BB0DA7">
      <w:pPr>
        <w:rPr>
          <w:rFonts w:ascii="Calibri" w:hAnsi="Calibri" w:cs="Calibri"/>
          <w:b/>
          <w:bCs/>
          <w:sz w:val="24"/>
          <w:szCs w:val="24"/>
        </w:rPr>
      </w:pPr>
      <w:r w:rsidRPr="00BB0DA7">
        <w:rPr>
          <w:rFonts w:ascii="Calibri" w:hAnsi="Calibri" w:cs="Calibri"/>
          <w:b/>
          <w:bCs/>
          <w:sz w:val="24"/>
          <w:szCs w:val="24"/>
        </w:rPr>
        <w:lastRenderedPageBreak/>
        <w:drawing>
          <wp:inline distT="0" distB="0" distL="0" distR="0" wp14:anchorId="1E3229A1" wp14:editId="125E4B90">
            <wp:extent cx="5731510" cy="34309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5807F" w14:textId="2F5DED89" w:rsidR="00BB0DA7" w:rsidRPr="00BB0DA7" w:rsidRDefault="00BB0DA7" w:rsidP="00BB0DA7">
      <w:pPr>
        <w:rPr>
          <w:rFonts w:ascii="Calibri" w:hAnsi="Calibri" w:cs="Calibri"/>
          <w:b/>
          <w:bCs/>
          <w:sz w:val="24"/>
          <w:szCs w:val="24"/>
        </w:rPr>
      </w:pPr>
      <w:r w:rsidRPr="00BB0DA7">
        <w:rPr>
          <w:rFonts w:ascii="Calibri" w:hAnsi="Calibri" w:cs="Calibri"/>
          <w:b/>
          <w:bCs/>
          <w:sz w:val="24"/>
          <w:szCs w:val="24"/>
        </w:rPr>
        <w:drawing>
          <wp:inline distT="0" distB="0" distL="0" distR="0" wp14:anchorId="416E6A6D" wp14:editId="28A5745B">
            <wp:extent cx="5731510" cy="35553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B0DA7" w:rsidRPr="00BB0DA7" w:rsidSect="003E29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AB7ACE" w14:textId="77777777" w:rsidR="00A22FCA" w:rsidRDefault="00A22FCA" w:rsidP="000D5786">
      <w:pPr>
        <w:spacing w:after="0" w:line="240" w:lineRule="auto"/>
      </w:pPr>
      <w:r>
        <w:separator/>
      </w:r>
    </w:p>
  </w:endnote>
  <w:endnote w:type="continuationSeparator" w:id="0">
    <w:p w14:paraId="4AF8BEE5" w14:textId="77777777" w:rsidR="00A22FCA" w:rsidRDefault="00A22FCA" w:rsidP="000D57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565E3C" w14:textId="77777777" w:rsidR="00A22FCA" w:rsidRDefault="00A22FCA" w:rsidP="000D5786">
      <w:pPr>
        <w:spacing w:after="0" w:line="240" w:lineRule="auto"/>
      </w:pPr>
      <w:r>
        <w:separator/>
      </w:r>
    </w:p>
  </w:footnote>
  <w:footnote w:type="continuationSeparator" w:id="0">
    <w:p w14:paraId="537C302A" w14:textId="77777777" w:rsidR="00A22FCA" w:rsidRDefault="00A22FCA" w:rsidP="000D57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BD7CC0"/>
    <w:multiLevelType w:val="hybridMultilevel"/>
    <w:tmpl w:val="6D607CE8"/>
    <w:lvl w:ilvl="0" w:tplc="779E81C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5F0B69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5A8C27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04C41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585B3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4814C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18489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FAFB1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3E5AC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AC000E0"/>
    <w:multiLevelType w:val="hybridMultilevel"/>
    <w:tmpl w:val="2390BFA8"/>
    <w:lvl w:ilvl="0" w:tplc="02E440A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D474DC"/>
    <w:multiLevelType w:val="hybridMultilevel"/>
    <w:tmpl w:val="E9365576"/>
    <w:lvl w:ilvl="0" w:tplc="26DC4EC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17A9C1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9C232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34AD5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E56A8F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EE8DF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18369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2EF4B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83CBCB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2E2572F4"/>
    <w:multiLevelType w:val="hybridMultilevel"/>
    <w:tmpl w:val="7E2E4278"/>
    <w:lvl w:ilvl="0" w:tplc="48322204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>
    <w:nsid w:val="363E367B"/>
    <w:multiLevelType w:val="hybridMultilevel"/>
    <w:tmpl w:val="B0B81928"/>
    <w:lvl w:ilvl="0" w:tplc="8D6E47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C476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74E2F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A5C59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A6D4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8B08C3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8246A8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8AABB7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86CC3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DE54DA3"/>
    <w:multiLevelType w:val="hybridMultilevel"/>
    <w:tmpl w:val="364C84BA"/>
    <w:lvl w:ilvl="0" w:tplc="4009000F">
      <w:start w:val="1"/>
      <w:numFmt w:val="decimal"/>
      <w:lvlText w:val="%1."/>
      <w:lvlJc w:val="left"/>
      <w:pPr>
        <w:tabs>
          <w:tab w:val="num" w:pos="1146"/>
        </w:tabs>
        <w:ind w:left="114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>
    <w:nsid w:val="3FA9746E"/>
    <w:multiLevelType w:val="hybridMultilevel"/>
    <w:tmpl w:val="F192095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1EE1778"/>
    <w:multiLevelType w:val="hybridMultilevel"/>
    <w:tmpl w:val="FD8C8978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5F0B69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5A8C27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04C41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585B3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4814C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18489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FAFB1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3E5AC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5214BBF"/>
    <w:multiLevelType w:val="hybridMultilevel"/>
    <w:tmpl w:val="280E01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7B26F0"/>
    <w:multiLevelType w:val="hybridMultilevel"/>
    <w:tmpl w:val="E05CA9CC"/>
    <w:lvl w:ilvl="0" w:tplc="690EBF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548F8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EDEA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D07FD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56973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6D495D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24C6B4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FC33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D26B1F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6A61965"/>
    <w:multiLevelType w:val="hybridMultilevel"/>
    <w:tmpl w:val="B438427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72B0743"/>
    <w:multiLevelType w:val="hybridMultilevel"/>
    <w:tmpl w:val="9E801172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17A9C1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39C232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34AD5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E56A8F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EE8DF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18369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2EF4B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83CBCB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4AE02589"/>
    <w:multiLevelType w:val="hybridMultilevel"/>
    <w:tmpl w:val="43988D8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12A093F"/>
    <w:multiLevelType w:val="hybridMultilevel"/>
    <w:tmpl w:val="E24C09A8"/>
    <w:lvl w:ilvl="0" w:tplc="BB16AB92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230FCA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6CECF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9AE6D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764FE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3D2BC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536E1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BB450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D90068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D332AA6"/>
    <w:multiLevelType w:val="hybridMultilevel"/>
    <w:tmpl w:val="DA1CED8E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3B0C3A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F8E17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0C409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EEA74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40C7B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FA8EF5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EAEF3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24CE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EDD0987"/>
    <w:multiLevelType w:val="hybridMultilevel"/>
    <w:tmpl w:val="3FF0305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0B951CB"/>
    <w:multiLevelType w:val="hybridMultilevel"/>
    <w:tmpl w:val="63E6D012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3548F8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EDEA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D07FD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56973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6D495D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24C6B4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FC33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D26B1F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2CB5F29"/>
    <w:multiLevelType w:val="hybridMultilevel"/>
    <w:tmpl w:val="779E5FFE"/>
    <w:lvl w:ilvl="0" w:tplc="AEF0CA38">
      <w:start w:val="1"/>
      <w:numFmt w:val="bullet"/>
      <w:lvlText w:val="-"/>
      <w:lvlJc w:val="left"/>
      <w:pPr>
        <w:ind w:left="786" w:hanging="360"/>
      </w:pPr>
      <w:rPr>
        <w:rFonts w:ascii="Calibri" w:eastAsiaTheme="minorHAnsi" w:hAnsi="Calibri" w:cstheme="minorBidi" w:hint="default"/>
      </w:rPr>
    </w:lvl>
    <w:lvl w:ilvl="1" w:tplc="40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>
    <w:nsid w:val="69620F52"/>
    <w:multiLevelType w:val="hybridMultilevel"/>
    <w:tmpl w:val="ED2C43F2"/>
    <w:lvl w:ilvl="0" w:tplc="1B0842F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B0C3A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F8E17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0C409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EEA74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40C7B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FA8EF5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EAEF3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424CE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6BAC7D15"/>
    <w:multiLevelType w:val="hybridMultilevel"/>
    <w:tmpl w:val="C9AEC33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0F">
      <w:start w:val="1"/>
      <w:numFmt w:val="decimal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BC00301"/>
    <w:multiLevelType w:val="hybridMultilevel"/>
    <w:tmpl w:val="F216C224"/>
    <w:lvl w:ilvl="0" w:tplc="5D2851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5222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3A7B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FE8B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E043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32C8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A8283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DAAF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FC34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>
    <w:nsid w:val="6CF425CD"/>
    <w:multiLevelType w:val="hybridMultilevel"/>
    <w:tmpl w:val="62640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41C21CE"/>
    <w:multiLevelType w:val="hybridMultilevel"/>
    <w:tmpl w:val="B1A48906"/>
    <w:lvl w:ilvl="0" w:tplc="DD06D9E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74DA1DE1"/>
    <w:multiLevelType w:val="hybridMultilevel"/>
    <w:tmpl w:val="D3FCEEBC"/>
    <w:lvl w:ilvl="0" w:tplc="692C5F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16F1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1A643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0BE6F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2C73A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194A55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BC35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1DA18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99E31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7A921614"/>
    <w:multiLevelType w:val="hybridMultilevel"/>
    <w:tmpl w:val="75EC805C"/>
    <w:lvl w:ilvl="0" w:tplc="ACE6A3E6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704B7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AEE318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5B6F8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7C4ED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AC19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DEBA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F4E1B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E6691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17"/>
  </w:num>
  <w:num w:numId="3">
    <w:abstractNumId w:val="9"/>
  </w:num>
  <w:num w:numId="4">
    <w:abstractNumId w:val="16"/>
  </w:num>
  <w:num w:numId="5">
    <w:abstractNumId w:val="0"/>
  </w:num>
  <w:num w:numId="6">
    <w:abstractNumId w:val="7"/>
  </w:num>
  <w:num w:numId="7">
    <w:abstractNumId w:val="18"/>
  </w:num>
  <w:num w:numId="8">
    <w:abstractNumId w:val="14"/>
  </w:num>
  <w:num w:numId="9">
    <w:abstractNumId w:val="2"/>
  </w:num>
  <w:num w:numId="10">
    <w:abstractNumId w:val="11"/>
  </w:num>
  <w:num w:numId="11">
    <w:abstractNumId w:val="5"/>
  </w:num>
  <w:num w:numId="12">
    <w:abstractNumId w:val="3"/>
  </w:num>
  <w:num w:numId="13">
    <w:abstractNumId w:val="21"/>
  </w:num>
  <w:num w:numId="14">
    <w:abstractNumId w:val="4"/>
  </w:num>
  <w:num w:numId="15">
    <w:abstractNumId w:val="23"/>
  </w:num>
  <w:num w:numId="16">
    <w:abstractNumId w:val="20"/>
  </w:num>
  <w:num w:numId="17">
    <w:abstractNumId w:val="6"/>
  </w:num>
  <w:num w:numId="18">
    <w:abstractNumId w:val="13"/>
  </w:num>
  <w:num w:numId="19">
    <w:abstractNumId w:val="24"/>
  </w:num>
  <w:num w:numId="20">
    <w:abstractNumId w:val="22"/>
  </w:num>
  <w:num w:numId="21">
    <w:abstractNumId w:val="1"/>
  </w:num>
  <w:num w:numId="22">
    <w:abstractNumId w:val="12"/>
  </w:num>
  <w:num w:numId="23">
    <w:abstractNumId w:val="15"/>
  </w:num>
  <w:num w:numId="24">
    <w:abstractNumId w:val="19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zABQnNTQwsTUyUdpeDU4uLM/DyQArNaAIph+b8sAAAA"/>
  </w:docVars>
  <w:rsids>
    <w:rsidRoot w:val="00E05554"/>
    <w:rsid w:val="0000142C"/>
    <w:rsid w:val="0000482A"/>
    <w:rsid w:val="00011573"/>
    <w:rsid w:val="00077CFC"/>
    <w:rsid w:val="00095A1C"/>
    <w:rsid w:val="000D5786"/>
    <w:rsid w:val="000F0B21"/>
    <w:rsid w:val="00122733"/>
    <w:rsid w:val="00152743"/>
    <w:rsid w:val="0016107C"/>
    <w:rsid w:val="00186FE3"/>
    <w:rsid w:val="00193E22"/>
    <w:rsid w:val="00227A92"/>
    <w:rsid w:val="00230481"/>
    <w:rsid w:val="00231E4F"/>
    <w:rsid w:val="002502CE"/>
    <w:rsid w:val="00257962"/>
    <w:rsid w:val="00262DEE"/>
    <w:rsid w:val="00282DCD"/>
    <w:rsid w:val="002874A3"/>
    <w:rsid w:val="002913A6"/>
    <w:rsid w:val="00304744"/>
    <w:rsid w:val="00307523"/>
    <w:rsid w:val="003246FA"/>
    <w:rsid w:val="00340451"/>
    <w:rsid w:val="003460E8"/>
    <w:rsid w:val="00366900"/>
    <w:rsid w:val="00370F3B"/>
    <w:rsid w:val="00385F03"/>
    <w:rsid w:val="003965F7"/>
    <w:rsid w:val="003B5CFC"/>
    <w:rsid w:val="003C0C52"/>
    <w:rsid w:val="003E2900"/>
    <w:rsid w:val="00402FCF"/>
    <w:rsid w:val="0042601D"/>
    <w:rsid w:val="00441719"/>
    <w:rsid w:val="00451485"/>
    <w:rsid w:val="00481A69"/>
    <w:rsid w:val="004945D0"/>
    <w:rsid w:val="004A04A2"/>
    <w:rsid w:val="0050530F"/>
    <w:rsid w:val="00517331"/>
    <w:rsid w:val="005319F3"/>
    <w:rsid w:val="005476DE"/>
    <w:rsid w:val="005675AB"/>
    <w:rsid w:val="0057356A"/>
    <w:rsid w:val="005803CE"/>
    <w:rsid w:val="0059038C"/>
    <w:rsid w:val="005943D8"/>
    <w:rsid w:val="005B1717"/>
    <w:rsid w:val="005C2CDC"/>
    <w:rsid w:val="005F74A5"/>
    <w:rsid w:val="005F78EA"/>
    <w:rsid w:val="006044CD"/>
    <w:rsid w:val="0061443C"/>
    <w:rsid w:val="00626E36"/>
    <w:rsid w:val="00642E30"/>
    <w:rsid w:val="006753C2"/>
    <w:rsid w:val="006B5EBE"/>
    <w:rsid w:val="006C319D"/>
    <w:rsid w:val="006C46AA"/>
    <w:rsid w:val="00705C3F"/>
    <w:rsid w:val="00747A33"/>
    <w:rsid w:val="007A5E7E"/>
    <w:rsid w:val="007B2F18"/>
    <w:rsid w:val="00832E16"/>
    <w:rsid w:val="0084423F"/>
    <w:rsid w:val="00871AF4"/>
    <w:rsid w:val="0088753B"/>
    <w:rsid w:val="008A66C2"/>
    <w:rsid w:val="00937D83"/>
    <w:rsid w:val="00964ADD"/>
    <w:rsid w:val="009A45B3"/>
    <w:rsid w:val="009B0F2D"/>
    <w:rsid w:val="009C0E93"/>
    <w:rsid w:val="009C5F0E"/>
    <w:rsid w:val="009E7122"/>
    <w:rsid w:val="009F419B"/>
    <w:rsid w:val="00A064B7"/>
    <w:rsid w:val="00A22FCA"/>
    <w:rsid w:val="00A27A2C"/>
    <w:rsid w:val="00A322E3"/>
    <w:rsid w:val="00A45626"/>
    <w:rsid w:val="00A46D46"/>
    <w:rsid w:val="00A714DC"/>
    <w:rsid w:val="00AE087F"/>
    <w:rsid w:val="00AE0A00"/>
    <w:rsid w:val="00AF7E9E"/>
    <w:rsid w:val="00B14357"/>
    <w:rsid w:val="00B50084"/>
    <w:rsid w:val="00B571D8"/>
    <w:rsid w:val="00B66D1F"/>
    <w:rsid w:val="00B71181"/>
    <w:rsid w:val="00BB0DA7"/>
    <w:rsid w:val="00BB2807"/>
    <w:rsid w:val="00BC16CD"/>
    <w:rsid w:val="00BC37F4"/>
    <w:rsid w:val="00BD4BD3"/>
    <w:rsid w:val="00BE74A7"/>
    <w:rsid w:val="00BF34DD"/>
    <w:rsid w:val="00C265DC"/>
    <w:rsid w:val="00C62FAC"/>
    <w:rsid w:val="00CB0214"/>
    <w:rsid w:val="00CB6865"/>
    <w:rsid w:val="00D4067E"/>
    <w:rsid w:val="00D454F3"/>
    <w:rsid w:val="00D54064"/>
    <w:rsid w:val="00E05554"/>
    <w:rsid w:val="00E8164B"/>
    <w:rsid w:val="00F2261F"/>
    <w:rsid w:val="00F24CC1"/>
    <w:rsid w:val="00F32968"/>
    <w:rsid w:val="00F61957"/>
    <w:rsid w:val="00FB24B4"/>
    <w:rsid w:val="00FB4A30"/>
    <w:rsid w:val="00FD3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0D87A"/>
  <w15:docId w15:val="{6D0DF3EA-DD5E-4E90-A4DD-75ED5C222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29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55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055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55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5675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sa-IN"/>
    </w:rPr>
  </w:style>
  <w:style w:type="paragraph" w:styleId="Header">
    <w:name w:val="header"/>
    <w:basedOn w:val="Normal"/>
    <w:link w:val="HeaderChar"/>
    <w:uiPriority w:val="99"/>
    <w:semiHidden/>
    <w:unhideWhenUsed/>
    <w:rsid w:val="000D57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D5786"/>
  </w:style>
  <w:style w:type="paragraph" w:styleId="Footer">
    <w:name w:val="footer"/>
    <w:basedOn w:val="Normal"/>
    <w:link w:val="FooterChar"/>
    <w:uiPriority w:val="99"/>
    <w:semiHidden/>
    <w:unhideWhenUsed/>
    <w:rsid w:val="000D57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D5786"/>
  </w:style>
  <w:style w:type="character" w:customStyle="1" w:styleId="apple-converted-space">
    <w:name w:val="apple-converted-space"/>
    <w:basedOn w:val="DefaultParagraphFont"/>
    <w:rsid w:val="00AE087F"/>
  </w:style>
  <w:style w:type="character" w:styleId="Strong">
    <w:name w:val="Strong"/>
    <w:basedOn w:val="DefaultParagraphFont"/>
    <w:uiPriority w:val="22"/>
    <w:qFormat/>
    <w:rsid w:val="00FD324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D324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9038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9038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CB6865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reeForm">
    <w:name w:val="Free Form"/>
    <w:rsid w:val="00871AF4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8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158670">
          <w:marLeft w:val="7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9347">
          <w:marLeft w:val="7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1207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3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4139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420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24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35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8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89545">
          <w:marLeft w:val="7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480">
          <w:marLeft w:val="7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73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64842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24559">
          <w:marLeft w:val="7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75271">
          <w:marLeft w:val="7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10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05209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2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6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7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6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9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3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7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5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7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768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4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2306">
          <w:marLeft w:val="7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58295">
          <w:marLeft w:val="7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9913">
          <w:marLeft w:val="7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0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3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0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0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3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9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8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7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7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00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1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_02</dc:creator>
  <cp:lastModifiedBy>Asus</cp:lastModifiedBy>
  <cp:revision>3</cp:revision>
  <cp:lastPrinted>2018-04-19T09:38:00Z</cp:lastPrinted>
  <dcterms:created xsi:type="dcterms:W3CDTF">2022-08-13T07:22:00Z</dcterms:created>
  <dcterms:modified xsi:type="dcterms:W3CDTF">2022-08-16T12:11:00Z</dcterms:modified>
</cp:coreProperties>
</file>